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469C" w:rsidRPr="000D4FD6" w:rsidRDefault="0011469C" w:rsidP="0011469C">
      <w:pPr>
        <w:tabs>
          <w:tab w:val="left" w:pos="0"/>
          <w:tab w:val="left" w:pos="576"/>
          <w:tab w:val="left" w:pos="864"/>
          <w:tab w:val="left" w:pos="1152"/>
          <w:tab w:val="left" w:pos="1440"/>
          <w:tab w:val="left" w:pos="1728"/>
          <w:tab w:val="left" w:pos="2016"/>
          <w:tab w:val="left" w:pos="2304"/>
          <w:tab w:val="left" w:pos="2592"/>
          <w:tab w:val="left" w:pos="2880"/>
          <w:tab w:val="left" w:pos="3168"/>
          <w:tab w:val="left" w:pos="3456"/>
          <w:tab w:val="left" w:pos="3744"/>
          <w:tab w:val="left" w:pos="4032"/>
          <w:tab w:val="left" w:pos="4320"/>
          <w:tab w:val="left" w:pos="4608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025"/>
        </w:tabs>
        <w:spacing w:line="360" w:lineRule="auto"/>
        <w:rPr>
          <w:b/>
          <w:bCs/>
          <w:sz w:val="24"/>
          <w:szCs w:val="24"/>
        </w:rPr>
      </w:pPr>
      <w:r w:rsidRPr="0005684E">
        <w:rPr>
          <w:b/>
          <w:bCs/>
          <w:sz w:val="24"/>
          <w:szCs w:val="24"/>
        </w:rPr>
        <w:t>High-phytate/low-calcium diet is a risk factor for crystal nephropathies, renal phosphate wasting, and bone loss</w:t>
      </w:r>
    </w:p>
    <w:p w:rsidR="0011469C" w:rsidRPr="0080264B" w:rsidRDefault="0011469C" w:rsidP="0011469C">
      <w:pPr>
        <w:spacing w:line="360" w:lineRule="auto"/>
        <w:rPr>
          <w:sz w:val="24"/>
          <w:szCs w:val="24"/>
        </w:rPr>
      </w:pPr>
      <w:r w:rsidRPr="0080264B">
        <w:rPr>
          <w:b/>
          <w:sz w:val="24"/>
          <w:szCs w:val="24"/>
        </w:rPr>
        <w:t>S</w:t>
      </w:r>
      <w:r w:rsidRPr="0080264B">
        <w:rPr>
          <w:b/>
          <w:color w:val="000000" w:themeColor="text1"/>
          <w:kern w:val="24"/>
          <w:sz w:val="24"/>
          <w:szCs w:val="24"/>
          <w:lang w:eastAsia="ko-KR"/>
        </w:rPr>
        <w:t>upplement</w:t>
      </w:r>
      <w:r w:rsidRPr="0080264B">
        <w:rPr>
          <w:b/>
          <w:sz w:val="24"/>
          <w:szCs w:val="24"/>
        </w:rPr>
        <w:t xml:space="preserve"> File 3</w:t>
      </w:r>
      <w:r w:rsidRPr="0080264B">
        <w:rPr>
          <w:sz w:val="24"/>
          <w:szCs w:val="24"/>
        </w:rPr>
        <w:t>. Biochemical properties during three consecutive diets.</w:t>
      </w:r>
    </w:p>
    <w:p w:rsidR="0011469C" w:rsidRPr="0080264B" w:rsidRDefault="0011469C" w:rsidP="0011469C">
      <w:pPr>
        <w:rPr>
          <w:sz w:val="24"/>
          <w:szCs w:val="24"/>
        </w:rPr>
      </w:pPr>
    </w:p>
    <w:tbl>
      <w:tblPr>
        <w:tblW w:w="991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08"/>
        <w:gridCol w:w="126"/>
        <w:gridCol w:w="1746"/>
        <w:gridCol w:w="1745"/>
        <w:gridCol w:w="90"/>
        <w:gridCol w:w="1655"/>
        <w:gridCol w:w="142"/>
        <w:gridCol w:w="1059"/>
        <w:gridCol w:w="1341"/>
      </w:tblGrid>
      <w:tr w:rsidR="0011469C" w:rsidRPr="0080264B" w:rsidTr="00E6322F">
        <w:trPr>
          <w:trHeight w:val="736"/>
        </w:trPr>
        <w:tc>
          <w:tcPr>
            <w:tcW w:w="2134" w:type="dxa"/>
            <w:gridSpan w:val="2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jc w:val="center"/>
              <w:textAlignment w:val="center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repeated measure ANOVA</w:t>
            </w:r>
          </w:p>
        </w:tc>
        <w:tc>
          <w:tcPr>
            <w:tcW w:w="1745" w:type="dxa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jc w:val="center"/>
              <w:textAlignment w:val="center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White rice</w:t>
            </w:r>
          </w:p>
        </w:tc>
        <w:tc>
          <w:tcPr>
            <w:tcW w:w="1745" w:type="dxa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jc w:val="center"/>
              <w:textAlignment w:val="center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Brown rice</w:t>
            </w:r>
          </w:p>
        </w:tc>
        <w:tc>
          <w:tcPr>
            <w:tcW w:w="1745" w:type="dxa"/>
            <w:gridSpan w:val="2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jc w:val="center"/>
              <w:textAlignment w:val="center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Brown rice +</w:t>
            </w:r>
          </w:p>
          <w:p w:rsidR="0011469C" w:rsidRPr="0080264B" w:rsidRDefault="0011469C" w:rsidP="00E6322F">
            <w:pPr>
              <w:spacing w:line="256" w:lineRule="auto"/>
              <w:jc w:val="center"/>
              <w:textAlignment w:val="center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Rice bran</w:t>
            </w:r>
          </w:p>
        </w:tc>
        <w:tc>
          <w:tcPr>
            <w:tcW w:w="1199" w:type="dxa"/>
            <w:gridSpan w:val="2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jc w:val="center"/>
              <w:textAlignment w:val="center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between Subjects</w:t>
            </w:r>
          </w:p>
        </w:tc>
        <w:tc>
          <w:tcPr>
            <w:tcW w:w="1341" w:type="dxa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jc w:val="center"/>
              <w:textAlignment w:val="center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between Group</w:t>
            </w:r>
          </w:p>
        </w:tc>
      </w:tr>
      <w:tr w:rsidR="0011469C" w:rsidRPr="0080264B" w:rsidTr="00E6322F">
        <w:trPr>
          <w:trHeight w:val="300"/>
        </w:trPr>
        <w:tc>
          <w:tcPr>
            <w:tcW w:w="2134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rPr>
                <w:rFonts w:eastAsia="굴림"/>
                <w:sz w:val="24"/>
                <w:szCs w:val="24"/>
              </w:rPr>
            </w:pPr>
          </w:p>
        </w:tc>
        <w:tc>
          <w:tcPr>
            <w:tcW w:w="174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jc w:val="center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(n = 6)</w:t>
            </w:r>
          </w:p>
        </w:tc>
        <w:tc>
          <w:tcPr>
            <w:tcW w:w="174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jc w:val="center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(n = 6)</w:t>
            </w:r>
          </w:p>
        </w:tc>
        <w:tc>
          <w:tcPr>
            <w:tcW w:w="1745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jc w:val="center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(n = 6)</w:t>
            </w:r>
          </w:p>
        </w:tc>
        <w:tc>
          <w:tcPr>
            <w:tcW w:w="1199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center"/>
            <w:hideMark/>
          </w:tcPr>
          <w:p w:rsidR="0011469C" w:rsidRPr="0080264B" w:rsidRDefault="0011469C" w:rsidP="00E6322F">
            <w:pPr>
              <w:spacing w:line="256" w:lineRule="auto"/>
              <w:jc w:val="center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P value</w:t>
            </w:r>
          </w:p>
        </w:tc>
        <w:tc>
          <w:tcPr>
            <w:tcW w:w="134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center"/>
            <w:hideMark/>
          </w:tcPr>
          <w:p w:rsidR="0011469C" w:rsidRPr="0080264B" w:rsidRDefault="0011469C" w:rsidP="00E6322F">
            <w:pPr>
              <w:spacing w:line="256" w:lineRule="auto"/>
              <w:jc w:val="center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P value</w:t>
            </w:r>
          </w:p>
        </w:tc>
      </w:tr>
      <w:tr w:rsidR="0011469C" w:rsidRPr="0080264B" w:rsidTr="00E6322F">
        <w:trPr>
          <w:trHeight w:val="300"/>
        </w:trPr>
        <w:tc>
          <w:tcPr>
            <w:tcW w:w="2008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BUN (mg/dL)</w:t>
            </w:r>
          </w:p>
        </w:tc>
        <w:tc>
          <w:tcPr>
            <w:tcW w:w="1872" w:type="dxa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jc w:val="center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 xml:space="preserve">11.10 </w:t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sym w:font="Symbol" w:char="F0B1"/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t xml:space="preserve"> 2.54</w:t>
            </w:r>
          </w:p>
        </w:tc>
        <w:tc>
          <w:tcPr>
            <w:tcW w:w="1835" w:type="dxa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ind w:right="120"/>
              <w:jc w:val="right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 xml:space="preserve">10.13 </w:t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sym w:font="Symbol" w:char="F0B1"/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t xml:space="preserve"> 1.52</w:t>
            </w:r>
          </w:p>
        </w:tc>
        <w:tc>
          <w:tcPr>
            <w:tcW w:w="1797" w:type="dxa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ind w:right="120"/>
              <w:jc w:val="right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 xml:space="preserve">9.53 </w:t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sym w:font="Symbol" w:char="F0B1"/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t xml:space="preserve"> 1.62</w:t>
            </w:r>
          </w:p>
        </w:tc>
        <w:tc>
          <w:tcPr>
            <w:tcW w:w="1059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jc w:val="right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0.0012</w:t>
            </w:r>
          </w:p>
        </w:tc>
        <w:tc>
          <w:tcPr>
            <w:tcW w:w="134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jc w:val="right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0.0534</w:t>
            </w:r>
          </w:p>
        </w:tc>
      </w:tr>
      <w:tr w:rsidR="0011469C" w:rsidRPr="0080264B" w:rsidTr="00E6322F">
        <w:trPr>
          <w:trHeight w:val="300"/>
        </w:trPr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Cr (mg/dL)</w:t>
            </w:r>
          </w:p>
        </w:tc>
        <w:tc>
          <w:tcPr>
            <w:tcW w:w="18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jc w:val="center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 xml:space="preserve"> 0.59 </w:t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sym w:font="Symbol" w:char="F0B1"/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t xml:space="preserve"> 0.09</w:t>
            </w:r>
          </w:p>
        </w:tc>
        <w:tc>
          <w:tcPr>
            <w:tcW w:w="1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ind w:right="120"/>
              <w:jc w:val="right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 xml:space="preserve">0.59 </w:t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sym w:font="Symbol" w:char="F0B1"/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t xml:space="preserve"> 0.08</w:t>
            </w:r>
          </w:p>
        </w:tc>
        <w:tc>
          <w:tcPr>
            <w:tcW w:w="17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ind w:right="120"/>
              <w:jc w:val="right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 xml:space="preserve">0.61 </w:t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sym w:font="Symbol" w:char="F0B1"/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t xml:space="preserve"> 0.05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jc w:val="right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0.00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jc w:val="right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0.2767</w:t>
            </w:r>
          </w:p>
        </w:tc>
      </w:tr>
      <w:tr w:rsidR="0011469C" w:rsidRPr="0080264B" w:rsidTr="00E6322F">
        <w:trPr>
          <w:trHeight w:val="300"/>
        </w:trPr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Glucose (mg/dL)</w:t>
            </w:r>
          </w:p>
        </w:tc>
        <w:tc>
          <w:tcPr>
            <w:tcW w:w="18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jc w:val="center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 xml:space="preserve">89.17 </w:t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sym w:font="Symbol" w:char="F0B1"/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t xml:space="preserve"> 6.27</w:t>
            </w:r>
          </w:p>
        </w:tc>
        <w:tc>
          <w:tcPr>
            <w:tcW w:w="1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ind w:right="120"/>
              <w:jc w:val="right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 xml:space="preserve">78.50 </w:t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sym w:font="Symbol" w:char="F0B1"/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t xml:space="preserve"> 4.14</w:t>
            </w:r>
          </w:p>
        </w:tc>
        <w:tc>
          <w:tcPr>
            <w:tcW w:w="17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ind w:right="120"/>
              <w:jc w:val="right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 xml:space="preserve">81.83 </w:t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sym w:font="Symbol" w:char="F0B1"/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t xml:space="preserve"> 5.23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jc w:val="right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0.1573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jc w:val="right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0.0067</w:t>
            </w:r>
          </w:p>
        </w:tc>
      </w:tr>
      <w:tr w:rsidR="0011469C" w:rsidRPr="0080264B" w:rsidTr="00E6322F">
        <w:trPr>
          <w:trHeight w:val="379"/>
        </w:trPr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center"/>
            <w:hideMark/>
          </w:tcPr>
          <w:p w:rsidR="0011469C" w:rsidRPr="0080264B" w:rsidRDefault="0011469C" w:rsidP="00E6322F">
            <w:pPr>
              <w:spacing w:line="256" w:lineRule="auto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T.Chol (mg/dL)</w:t>
            </w:r>
          </w:p>
        </w:tc>
        <w:tc>
          <w:tcPr>
            <w:tcW w:w="18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center"/>
            <w:hideMark/>
          </w:tcPr>
          <w:p w:rsidR="0011469C" w:rsidRPr="0080264B" w:rsidRDefault="0011469C" w:rsidP="00E6322F">
            <w:pPr>
              <w:spacing w:line="256" w:lineRule="auto"/>
              <w:jc w:val="center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 xml:space="preserve">156.33 </w:t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sym w:font="Symbol" w:char="F0B1"/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t xml:space="preserve"> 29.49</w:t>
            </w:r>
          </w:p>
        </w:tc>
        <w:tc>
          <w:tcPr>
            <w:tcW w:w="1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center"/>
            <w:hideMark/>
          </w:tcPr>
          <w:p w:rsidR="0011469C" w:rsidRPr="0080264B" w:rsidRDefault="0011469C" w:rsidP="00E6322F">
            <w:pPr>
              <w:spacing w:line="256" w:lineRule="auto"/>
              <w:jc w:val="right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 xml:space="preserve">143.33 </w:t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sym w:font="Symbol" w:char="F0B1"/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t xml:space="preserve"> 28.02</w:t>
            </w:r>
          </w:p>
        </w:tc>
        <w:tc>
          <w:tcPr>
            <w:tcW w:w="17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center"/>
            <w:hideMark/>
          </w:tcPr>
          <w:p w:rsidR="0011469C" w:rsidRPr="0080264B" w:rsidRDefault="0011469C" w:rsidP="00E6322F">
            <w:pPr>
              <w:spacing w:line="256" w:lineRule="auto"/>
              <w:jc w:val="right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 xml:space="preserve">142.00 </w:t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sym w:font="Symbol" w:char="F0B1"/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t xml:space="preserve"> 26.53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center"/>
            <w:hideMark/>
          </w:tcPr>
          <w:p w:rsidR="0011469C" w:rsidRPr="0080264B" w:rsidRDefault="0011469C" w:rsidP="00E6322F">
            <w:pPr>
              <w:spacing w:line="256" w:lineRule="auto"/>
              <w:jc w:val="right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&lt;0.00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center"/>
            <w:hideMark/>
          </w:tcPr>
          <w:p w:rsidR="0011469C" w:rsidRPr="0080264B" w:rsidRDefault="0011469C" w:rsidP="00E6322F">
            <w:pPr>
              <w:spacing w:line="256" w:lineRule="auto"/>
              <w:jc w:val="right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0.0002</w:t>
            </w:r>
          </w:p>
        </w:tc>
      </w:tr>
      <w:tr w:rsidR="0011469C" w:rsidRPr="0080264B" w:rsidTr="00E6322F">
        <w:trPr>
          <w:trHeight w:val="300"/>
        </w:trPr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LDL (mg/dL)</w:t>
            </w:r>
          </w:p>
        </w:tc>
        <w:tc>
          <w:tcPr>
            <w:tcW w:w="18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jc w:val="center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 xml:space="preserve"> 94.50 </w:t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sym w:font="Symbol" w:char="F0B1"/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t xml:space="preserve"> 23.92</w:t>
            </w:r>
          </w:p>
        </w:tc>
        <w:tc>
          <w:tcPr>
            <w:tcW w:w="1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jc w:val="right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 xml:space="preserve">85.83 </w:t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sym w:font="Symbol" w:char="F0B1"/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t xml:space="preserve"> 23.89</w:t>
            </w:r>
          </w:p>
        </w:tc>
        <w:tc>
          <w:tcPr>
            <w:tcW w:w="17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jc w:val="right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 xml:space="preserve">81.17 </w:t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sym w:font="Symbol" w:char="F0B1"/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t xml:space="preserve"> 22.33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jc w:val="right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&lt;0.00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jc w:val="right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0.0022</w:t>
            </w:r>
          </w:p>
        </w:tc>
      </w:tr>
      <w:tr w:rsidR="0011469C" w:rsidRPr="0080264B" w:rsidTr="00E6322F">
        <w:trPr>
          <w:trHeight w:val="300"/>
        </w:trPr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TG (mg/dL)</w:t>
            </w:r>
          </w:p>
        </w:tc>
        <w:tc>
          <w:tcPr>
            <w:tcW w:w="18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jc w:val="center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 xml:space="preserve"> 70.00 </w:t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sym w:font="Symbol" w:char="F0B1"/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t xml:space="preserve"> 15.75</w:t>
            </w:r>
          </w:p>
        </w:tc>
        <w:tc>
          <w:tcPr>
            <w:tcW w:w="1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jc w:val="right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 xml:space="preserve">56.83 </w:t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sym w:font="Symbol" w:char="F0B1"/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t xml:space="preserve"> 13.67</w:t>
            </w:r>
          </w:p>
        </w:tc>
        <w:tc>
          <w:tcPr>
            <w:tcW w:w="17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jc w:val="right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 xml:space="preserve">65.33 </w:t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sym w:font="Symbol" w:char="F0B1"/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t xml:space="preserve"> 26.87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jc w:val="right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0.0374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jc w:val="right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0.3110</w:t>
            </w:r>
          </w:p>
        </w:tc>
      </w:tr>
      <w:tr w:rsidR="0011469C" w:rsidRPr="0080264B" w:rsidTr="00E6322F">
        <w:trPr>
          <w:trHeight w:val="300"/>
        </w:trPr>
        <w:tc>
          <w:tcPr>
            <w:tcW w:w="200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HDL(mg/dL)</w:t>
            </w:r>
          </w:p>
        </w:tc>
        <w:tc>
          <w:tcPr>
            <w:tcW w:w="1872" w:type="dxa"/>
            <w:gridSpan w:val="2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jc w:val="center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 xml:space="preserve">56.00 </w:t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sym w:font="Symbol" w:char="F0B1"/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t xml:space="preserve"> 6.23</w:t>
            </w:r>
          </w:p>
        </w:tc>
        <w:tc>
          <w:tcPr>
            <w:tcW w:w="1835" w:type="dxa"/>
            <w:gridSpan w:val="2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ind w:right="120"/>
              <w:jc w:val="right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 xml:space="preserve">54.83 </w:t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sym w:font="Symbol" w:char="F0B1"/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t xml:space="preserve"> 9.11</w:t>
            </w:r>
          </w:p>
        </w:tc>
        <w:tc>
          <w:tcPr>
            <w:tcW w:w="1797" w:type="dxa"/>
            <w:gridSpan w:val="2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jc w:val="right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 xml:space="preserve">54.83 </w:t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sym w:font="Symbol" w:char="F0B1"/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t xml:space="preserve"> 10.82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jc w:val="right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0.0001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88" w:type="dxa"/>
              <w:bottom w:w="0" w:type="dxa"/>
              <w:right w:w="88" w:type="dxa"/>
            </w:tcMar>
            <w:vAlign w:val="bottom"/>
            <w:hideMark/>
          </w:tcPr>
          <w:p w:rsidR="0011469C" w:rsidRPr="0080264B" w:rsidRDefault="0011469C" w:rsidP="00E6322F">
            <w:pPr>
              <w:spacing w:line="256" w:lineRule="auto"/>
              <w:jc w:val="right"/>
              <w:rPr>
                <w:rFonts w:eastAsia="굴림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0.8056</w:t>
            </w:r>
          </w:p>
        </w:tc>
      </w:tr>
    </w:tbl>
    <w:p w:rsidR="0011469C" w:rsidRPr="0080264B" w:rsidRDefault="0011469C" w:rsidP="0011469C">
      <w:pPr>
        <w:widowControl w:val="0"/>
        <w:wordWrap w:val="0"/>
        <w:autoSpaceDE w:val="0"/>
        <w:autoSpaceDN w:val="0"/>
        <w:spacing w:after="160" w:line="259" w:lineRule="auto"/>
        <w:jc w:val="both"/>
        <w:rPr>
          <w:sz w:val="24"/>
          <w:szCs w:val="24"/>
        </w:rPr>
      </w:pPr>
      <w:r w:rsidRPr="0080264B">
        <w:rPr>
          <w:sz w:val="24"/>
          <w:szCs w:val="24"/>
        </w:rPr>
        <w:t xml:space="preserve">Statistical significance were tested by repeated measure ANOVA between subjects and groups. Data are mean </w:t>
      </w:r>
      <w:r w:rsidRPr="0080264B">
        <w:rPr>
          <w:sz w:val="24"/>
          <w:szCs w:val="24"/>
        </w:rPr>
        <w:sym w:font="Symbol" w:char="F0B1"/>
      </w:r>
      <w:r w:rsidRPr="0080264B">
        <w:rPr>
          <w:sz w:val="24"/>
          <w:szCs w:val="24"/>
        </w:rPr>
        <w:t xml:space="preserve"> SD. T.Cho, total cholesterol, LDL, low density lipoprotein, TG, triglyceride, HDL, high density lipoprotein. </w:t>
      </w:r>
    </w:p>
    <w:p w:rsidR="0011469C" w:rsidRPr="0080264B" w:rsidRDefault="0011469C" w:rsidP="0011469C">
      <w:pPr>
        <w:widowControl w:val="0"/>
        <w:tabs>
          <w:tab w:val="left" w:pos="0"/>
          <w:tab w:val="left" w:pos="288"/>
          <w:tab w:val="left" w:pos="576"/>
          <w:tab w:val="left" w:pos="864"/>
          <w:tab w:val="left" w:pos="1152"/>
          <w:tab w:val="left" w:pos="1440"/>
          <w:tab w:val="left" w:pos="1728"/>
          <w:tab w:val="left" w:pos="2016"/>
          <w:tab w:val="left" w:pos="2304"/>
          <w:tab w:val="left" w:pos="2592"/>
          <w:tab w:val="left" w:pos="2880"/>
          <w:tab w:val="left" w:pos="3168"/>
          <w:tab w:val="left" w:pos="3456"/>
          <w:tab w:val="left" w:pos="3744"/>
          <w:tab w:val="left" w:pos="4032"/>
          <w:tab w:val="left" w:pos="4320"/>
          <w:tab w:val="left" w:pos="4608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025"/>
        </w:tabs>
        <w:autoSpaceDE w:val="0"/>
        <w:autoSpaceDN w:val="0"/>
        <w:adjustRightInd w:val="0"/>
        <w:spacing w:line="200" w:lineRule="exact"/>
        <w:jc w:val="both"/>
        <w:rPr>
          <w:sz w:val="24"/>
          <w:szCs w:val="24"/>
        </w:rPr>
      </w:pPr>
      <w:bookmarkStart w:id="0" w:name="_GoBack"/>
      <w:bookmarkEnd w:id="0"/>
    </w:p>
    <w:p w:rsidR="0083114B" w:rsidRDefault="0083114B"/>
    <w:sectPr w:rsidR="0083114B" w:rsidSect="007C1890">
      <w:pgSz w:w="12240" w:h="15840" w:code="1"/>
      <w:pgMar w:top="992" w:right="1418" w:bottom="805" w:left="805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90BC0" w:rsidRDefault="00190BC0" w:rsidP="0011469C">
      <w:r>
        <w:separator/>
      </w:r>
    </w:p>
  </w:endnote>
  <w:endnote w:type="continuationSeparator" w:id="0">
    <w:p w:rsidR="00190BC0" w:rsidRDefault="00190BC0" w:rsidP="001146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90BC0" w:rsidRDefault="00190BC0" w:rsidP="0011469C">
      <w:r>
        <w:separator/>
      </w:r>
    </w:p>
  </w:footnote>
  <w:footnote w:type="continuationSeparator" w:id="0">
    <w:p w:rsidR="00190BC0" w:rsidRDefault="00190BC0" w:rsidP="0011469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zNDA3MjAyNDA0NzNV0lEKTi0uzszPAykwrAUAD9G+GSwAAAA="/>
  </w:docVars>
  <w:rsids>
    <w:rsidRoot w:val="007C1890"/>
    <w:rsid w:val="0011469C"/>
    <w:rsid w:val="00190BC0"/>
    <w:rsid w:val="006B3F7C"/>
    <w:rsid w:val="007C1890"/>
    <w:rsid w:val="0083114B"/>
    <w:rsid w:val="00CF35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887507A-4A06-4FF6-9DAF-86307BA12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1469C"/>
    <w:pPr>
      <w:spacing w:after="0" w:line="240" w:lineRule="auto"/>
      <w:jc w:val="left"/>
    </w:pPr>
    <w:rPr>
      <w:rFonts w:ascii="Times New Roman" w:hAnsi="Times New Roman" w:cs="Times New Roman"/>
      <w:kern w:val="0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1469C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160" w:line="259" w:lineRule="auto"/>
      <w:jc w:val="both"/>
    </w:pPr>
    <w:rPr>
      <w:rFonts w:asciiTheme="minorHAnsi" w:hAnsiTheme="minorHAnsi" w:cstheme="minorBidi"/>
      <w:kern w:val="2"/>
      <w:szCs w:val="22"/>
      <w:lang w:eastAsia="ko-KR"/>
    </w:rPr>
  </w:style>
  <w:style w:type="character" w:customStyle="1" w:styleId="Char">
    <w:name w:val="머리글 Char"/>
    <w:basedOn w:val="a0"/>
    <w:link w:val="a3"/>
    <w:uiPriority w:val="99"/>
    <w:rsid w:val="0011469C"/>
  </w:style>
  <w:style w:type="paragraph" w:styleId="a4">
    <w:name w:val="footer"/>
    <w:basedOn w:val="a"/>
    <w:link w:val="Char0"/>
    <w:uiPriority w:val="99"/>
    <w:unhideWhenUsed/>
    <w:rsid w:val="0011469C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160" w:line="259" w:lineRule="auto"/>
      <w:jc w:val="both"/>
    </w:pPr>
    <w:rPr>
      <w:rFonts w:asciiTheme="minorHAnsi" w:hAnsiTheme="minorHAnsi" w:cstheme="minorBidi"/>
      <w:kern w:val="2"/>
      <w:szCs w:val="22"/>
      <w:lang w:eastAsia="ko-KR"/>
    </w:rPr>
  </w:style>
  <w:style w:type="character" w:customStyle="1" w:styleId="Char0">
    <w:name w:val="바닥글 Char"/>
    <w:basedOn w:val="a0"/>
    <w:link w:val="a4"/>
    <w:uiPriority w:val="99"/>
    <w:rsid w:val="001146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3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coh</dc:creator>
  <cp:keywords/>
  <dc:description/>
  <cp:lastModifiedBy>bcoh</cp:lastModifiedBy>
  <cp:revision>3</cp:revision>
  <dcterms:created xsi:type="dcterms:W3CDTF">2020-03-13T21:59:00Z</dcterms:created>
  <dcterms:modified xsi:type="dcterms:W3CDTF">2020-03-13T22:05:00Z</dcterms:modified>
</cp:coreProperties>
</file>